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64F3" w:rsidRDefault="000264F3">
      <w:r>
        <w:rPr>
          <w:rFonts w:hint="eastAsia"/>
        </w:rPr>
        <w:t>J</w:t>
      </w:r>
      <w:r>
        <w:t>iang XIe</w:t>
      </w:r>
      <w:bookmarkStart w:id="0" w:name="_GoBack"/>
      <w:bookmarkEnd w:id="0"/>
    </w:p>
    <w:p w:rsidR="0014204B" w:rsidRDefault="0014204B">
      <w:r>
        <w:t xml:space="preserve">1. Please download the </w:t>
      </w:r>
      <w:proofErr w:type="spellStart"/>
      <w:r>
        <w:t>vissim</w:t>
      </w:r>
      <w:proofErr w:type="spellEnd"/>
      <w:r>
        <w:t xml:space="preserve"> network at the following link:</w:t>
      </w:r>
    </w:p>
    <w:p w:rsidR="0014204B" w:rsidRDefault="000264F3">
      <w:hyperlink r:id="rId5" w:history="1">
        <w:r w:rsidR="0014204B" w:rsidRPr="00270D4E">
          <w:rPr>
            <w:rStyle w:val="a3"/>
          </w:rPr>
          <w:t>https://www.dropbox.com/s/h0kzkcs2s6uq6z8/HW5_Problem_1.inpx?dl=0</w:t>
        </w:r>
      </w:hyperlink>
    </w:p>
    <w:p w:rsidR="0014204B" w:rsidRDefault="0014204B" w:rsidP="00D257C4">
      <w:pPr>
        <w:pStyle w:val="a5"/>
        <w:numPr>
          <w:ilvl w:val="0"/>
          <w:numId w:val="1"/>
        </w:numPr>
        <w:ind w:firstLineChars="0"/>
      </w:pPr>
      <w:r>
        <w:t xml:space="preserve">Please show the </w:t>
      </w:r>
      <w:r w:rsidR="00FB14CF">
        <w:t xml:space="preserve">network </w:t>
      </w:r>
      <w:r>
        <w:t>information using snapshot for the req</w:t>
      </w:r>
      <w:r w:rsidR="00FB14CF">
        <w:t>uired operations, such as, link information, connector information, vehicle input information</w:t>
      </w:r>
      <w:r>
        <w:t>, etc., so that you can be familiar with this network.</w:t>
      </w:r>
    </w:p>
    <w:p w:rsidR="00D257C4" w:rsidRDefault="00D257C4" w:rsidP="00D257C4">
      <w:r>
        <w:rPr>
          <w:rFonts w:hint="eastAsia"/>
        </w:rPr>
        <w:t>Link</w:t>
      </w:r>
    </w:p>
    <w:p w:rsidR="00D257C4" w:rsidRDefault="00D257C4" w:rsidP="00D257C4">
      <w:r>
        <w:rPr>
          <w:noProof/>
        </w:rPr>
        <w:drawing>
          <wp:inline distT="0" distB="0" distL="0" distR="0" wp14:anchorId="286B5559" wp14:editId="4041D781">
            <wp:extent cx="5943600" cy="5839460"/>
            <wp:effectExtent l="0" t="0" r="0" b="889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3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374C" w:rsidRDefault="00F4374C" w:rsidP="00D257C4">
      <w:r>
        <w:t>Vehicle input</w:t>
      </w:r>
    </w:p>
    <w:p w:rsidR="00F4374C" w:rsidRDefault="00F4374C" w:rsidP="00D257C4">
      <w:r>
        <w:rPr>
          <w:noProof/>
        </w:rPr>
        <w:lastRenderedPageBreak/>
        <w:drawing>
          <wp:inline distT="0" distB="0" distL="0" distR="0" wp14:anchorId="75349A4E" wp14:editId="4934CEF2">
            <wp:extent cx="5943600" cy="82296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374C" w:rsidRDefault="00F4374C" w:rsidP="00D257C4">
      <w:r>
        <w:t>Conflict area</w:t>
      </w:r>
    </w:p>
    <w:p w:rsidR="00F4374C" w:rsidRDefault="00F4374C" w:rsidP="00D257C4">
      <w:r>
        <w:rPr>
          <w:noProof/>
        </w:rPr>
        <w:drawing>
          <wp:inline distT="0" distB="0" distL="0" distR="0" wp14:anchorId="24058EB0" wp14:editId="7E043148">
            <wp:extent cx="5943600" cy="151003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04B" w:rsidRDefault="0014204B">
      <w:r>
        <w:t xml:space="preserve">(2) </w:t>
      </w:r>
      <w:r w:rsidR="00E52B27">
        <w:t>Please choose three paths defined by yourself randomly, and c</w:t>
      </w:r>
      <w:r>
        <w:t xml:space="preserve">heck </w:t>
      </w:r>
      <w:r w:rsidR="00E52B27">
        <w:t>their</w:t>
      </w:r>
      <w:r>
        <w:t xml:space="preserve"> travel time measure</w:t>
      </w:r>
      <w:r w:rsidR="00E52B27">
        <w:t>s</w:t>
      </w:r>
      <w:r>
        <w:t xml:space="preserve"> following the instructions:</w:t>
      </w:r>
    </w:p>
    <w:p w:rsidR="0014204B" w:rsidRDefault="0014204B">
      <w:r>
        <w:rPr>
          <w:noProof/>
        </w:rPr>
        <w:drawing>
          <wp:inline distT="0" distB="0" distL="0" distR="0" wp14:anchorId="1D6172E0" wp14:editId="42271031">
            <wp:extent cx="4109357" cy="1330712"/>
            <wp:effectExtent l="19050" t="19050" r="24765" b="222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23727" cy="1335365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20000"/>
                          <a:lumOff val="8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14204B" w:rsidRDefault="001C2DE3">
      <w:r>
        <w:t>Then run the simulation and make sure the simulation is finished.</w:t>
      </w:r>
    </w:p>
    <w:p w:rsidR="001C2DE3" w:rsidRDefault="001C2DE3">
      <w:r>
        <w:t xml:space="preserve">After that, go to “Evaluation” in the menu to “Result Lists” </w:t>
      </w:r>
      <w:r>
        <w:sym w:font="Wingdings" w:char="F0E0"/>
      </w:r>
      <w:r>
        <w:t xml:space="preserve"> “Vehicle Travel Time Result”, to show your result.</w:t>
      </w:r>
    </w:p>
    <w:p w:rsidR="00D310EC" w:rsidRDefault="00D310EC">
      <w:r>
        <w:t>I selected link 15, 12 and 16 for the simulation.</w:t>
      </w:r>
    </w:p>
    <w:p w:rsidR="0014204B" w:rsidRDefault="00F4374C">
      <w:r>
        <w:rPr>
          <w:noProof/>
        </w:rPr>
        <w:drawing>
          <wp:inline distT="0" distB="0" distL="0" distR="0" wp14:anchorId="229FA171" wp14:editId="7E9CDCEE">
            <wp:extent cx="5667375" cy="1276350"/>
            <wp:effectExtent l="0" t="0" r="952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14CF" w:rsidRDefault="0014204B" w:rsidP="00FB14CF">
      <w:pPr>
        <w:rPr>
          <w:iCs/>
        </w:rPr>
      </w:pPr>
      <w:r>
        <w:t xml:space="preserve">2. </w:t>
      </w:r>
      <w:r w:rsidR="00FB14CF">
        <w:t xml:space="preserve">Please provide the derivation </w:t>
      </w:r>
      <w:r w:rsidR="00FB14CF" w:rsidRPr="009030AC">
        <w:t xml:space="preserve">process of how the GM-1 car-following model is equal to </w:t>
      </w:r>
      <w:r w:rsidR="00FB14CF" w:rsidRPr="009030AC">
        <w:rPr>
          <w:iCs/>
        </w:rPr>
        <w:t>Greenberg’s macroscopic speed-density model?</w:t>
      </w:r>
    </w:p>
    <w:p w:rsidR="00404183" w:rsidRPr="00295203" w:rsidRDefault="005673E2" w:rsidP="00404183">
      <w:pPr>
        <w:pStyle w:val="Default"/>
        <w:jc w:val="both"/>
        <w:rPr>
          <w:sz w:val="22"/>
          <w:szCs w:val="22"/>
        </w:rPr>
      </w:pPr>
      <w:r>
        <w:rPr>
          <w:iCs/>
        </w:rPr>
        <w:t>V</w:t>
      </w:r>
      <w:r>
        <w:rPr>
          <w:rFonts w:hint="eastAsia"/>
          <w:iCs/>
        </w:rPr>
        <w:t>=</w:t>
      </w:r>
      <w:proofErr w:type="spellStart"/>
      <w:r>
        <w:rPr>
          <w:iCs/>
        </w:rPr>
        <w:t>V</w:t>
      </w:r>
      <w:r>
        <w:rPr>
          <w:rFonts w:hint="eastAsia"/>
          <w:iCs/>
        </w:rPr>
        <w:t>f</w:t>
      </w:r>
      <w:proofErr w:type="spellEnd"/>
      <w:r>
        <w:rPr>
          <w:iCs/>
        </w:rPr>
        <w:t>-(</w:t>
      </w:r>
      <w:proofErr w:type="spellStart"/>
      <w:r>
        <w:rPr>
          <w:iCs/>
        </w:rPr>
        <w:t>Vf</w:t>
      </w:r>
      <w:proofErr w:type="spellEnd"/>
      <w:r>
        <w:rPr>
          <w:iCs/>
        </w:rPr>
        <w:t>/</w:t>
      </w:r>
      <w:proofErr w:type="spellStart"/>
      <w:proofErr w:type="gramStart"/>
      <w:r>
        <w:rPr>
          <w:iCs/>
        </w:rPr>
        <w:t>Kj</w:t>
      </w:r>
      <w:proofErr w:type="spellEnd"/>
      <w:r>
        <w:rPr>
          <w:iCs/>
        </w:rPr>
        <w:t>)*</w:t>
      </w:r>
      <w:proofErr w:type="gramEnd"/>
      <w:r>
        <w:rPr>
          <w:iCs/>
        </w:rPr>
        <w:t>K</w:t>
      </w:r>
      <w:r w:rsidR="00404183">
        <w:rPr>
          <w:iCs/>
        </w:rPr>
        <w:t xml:space="preserve"> is </w:t>
      </w:r>
      <w:r w:rsidR="00404183">
        <w:rPr>
          <w:rFonts w:hint="eastAsia"/>
          <w:iCs/>
        </w:rPr>
        <w:t>Green</w:t>
      </w:r>
      <w:r w:rsidR="00404183">
        <w:rPr>
          <w:iCs/>
        </w:rPr>
        <w:t>berg’s speed-density model.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acc>
              <m:accPr>
                <m:chr m:val="̈"/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  <w:sz w:val="22"/>
                <w:szCs w:val="22"/>
              </w:rPr>
              <m:t>n+1</m:t>
            </m:r>
          </m:sub>
        </m:sSub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t+∆t</m:t>
            </m:r>
          </m:e>
        </m:d>
        <m:r>
          <w:rPr>
            <w:rFonts w:ascii="Cambria Math" w:hAnsi="Cambria Math"/>
            <w:sz w:val="22"/>
            <w:szCs w:val="22"/>
          </w:rPr>
          <m:t>=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α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0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t</m:t>
                </m:r>
              </m:e>
            </m:d>
            <m:r>
              <w:rPr>
                <w:rFonts w:ascii="Cambria Math" w:hAnsi="Cambria Math"/>
                <w:sz w:val="22"/>
                <w:szCs w:val="22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n+1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t</m:t>
                </m:r>
              </m:e>
            </m:d>
          </m:e>
        </m:d>
      </m:oMath>
    </w:p>
    <w:p w:rsidR="009030AC" w:rsidRDefault="00404183" w:rsidP="00FB14CF">
      <w:pPr>
        <w:rPr>
          <w:iCs/>
        </w:rPr>
      </w:pPr>
      <w:r>
        <w:rPr>
          <w:iCs/>
        </w:rPr>
        <w:lastRenderedPageBreak/>
        <w:t xml:space="preserve">Is the equation for GM-1 </w:t>
      </w:r>
      <w:proofErr w:type="gramStart"/>
      <w:r>
        <w:rPr>
          <w:iCs/>
        </w:rPr>
        <w:t>model.</w:t>
      </w:r>
      <w:proofErr w:type="gramEnd"/>
      <w:r w:rsidR="004F27A3">
        <w:rPr>
          <w:iCs/>
        </w:rPr>
        <w:t xml:space="preserve"> The GM-1 model explain the relation between each vehicle and Greenberg’s speed-</w:t>
      </w:r>
      <w:proofErr w:type="gramStart"/>
      <w:r w:rsidR="004F27A3">
        <w:rPr>
          <w:iCs/>
        </w:rPr>
        <w:t>density  model</w:t>
      </w:r>
      <w:proofErr w:type="gramEnd"/>
      <w:r w:rsidR="004F27A3">
        <w:rPr>
          <w:iCs/>
        </w:rPr>
        <w:t xml:space="preserve"> is a </w:t>
      </w:r>
      <w:proofErr w:type="spellStart"/>
      <w:r w:rsidR="004F27A3">
        <w:rPr>
          <w:iCs/>
        </w:rPr>
        <w:t>meso</w:t>
      </w:r>
      <w:proofErr w:type="spellEnd"/>
      <w:r w:rsidR="004F27A3">
        <w:rPr>
          <w:iCs/>
        </w:rPr>
        <w:t xml:space="preserve"> view of the traffic which indicates how speed and “space” related each other. The GM-1 model is micro view of traffic which describe the space and motivation between each single vehicle. </w:t>
      </w:r>
    </w:p>
    <w:p w:rsidR="00404183" w:rsidRDefault="00404183" w:rsidP="00FB14CF">
      <w:pPr>
        <w:rPr>
          <w:iCs/>
        </w:rPr>
      </w:pPr>
    </w:p>
    <w:p w:rsidR="009030AC" w:rsidRDefault="009030AC" w:rsidP="00FB14CF">
      <w:pPr>
        <w:rPr>
          <w:i/>
          <w:iCs/>
        </w:rPr>
      </w:pPr>
      <w:r>
        <w:rPr>
          <w:iCs/>
        </w:rPr>
        <w:t>3. Based on Little’s law, please derive why Q=KV.</w:t>
      </w:r>
    </w:p>
    <w:p w:rsidR="009030AC" w:rsidRPr="00404183" w:rsidRDefault="00404183" w:rsidP="00FB14CF">
      <w:pPr>
        <w:rPr>
          <w:iCs/>
        </w:rPr>
      </w:pPr>
      <w:r>
        <w:rPr>
          <w:rFonts w:hint="eastAsia"/>
          <w:iCs/>
        </w:rPr>
        <w:t>L</w:t>
      </w:r>
      <w:r>
        <w:rPr>
          <w:iCs/>
        </w:rPr>
        <w:t>=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8F9FA"/>
        </w:rPr>
        <w:t>λ</w:t>
      </w:r>
      <w:r>
        <w:rPr>
          <w:rFonts w:ascii="Arial" w:hAnsi="Arial" w:cs="Arial"/>
          <w:color w:val="222222"/>
          <w:sz w:val="21"/>
          <w:szCs w:val="21"/>
          <w:shd w:val="clear" w:color="auto" w:fill="F8F9FA"/>
        </w:rPr>
        <w:t>W</w:t>
      </w:r>
      <w:proofErr w:type="spellEnd"/>
    </w:p>
    <w:p w:rsidR="009030AC" w:rsidRDefault="004F27A3" w:rsidP="00FB14CF">
      <w:r>
        <w:t xml:space="preserve">It is the </w:t>
      </w:r>
      <w:r w:rsidR="00414199">
        <w:t>average number in the lane is equal to the product of arrive rate</w:t>
      </w:r>
      <w:r w:rsidR="000D3B5A">
        <w:t>(</w:t>
      </w:r>
      <w:proofErr w:type="spellStart"/>
      <w:r w:rsidR="000D3B5A">
        <w:t>veh</w:t>
      </w:r>
      <w:proofErr w:type="spellEnd"/>
      <w:r w:rsidR="000D3B5A">
        <w:t>/hour)</w:t>
      </w:r>
      <w:r w:rsidR="00414199">
        <w:t xml:space="preserve"> and time spend</w:t>
      </w:r>
      <w:r w:rsidR="000D3B5A">
        <w:t>(hour/lane)</w:t>
      </w:r>
      <w:r w:rsidR="00414199">
        <w:t xml:space="preserve"> in the line</w:t>
      </w:r>
      <w:r w:rsidR="00C75431">
        <w:t>. Q=</w:t>
      </w:r>
      <w:proofErr w:type="spellStart"/>
      <w:r w:rsidR="00C75431">
        <w:t>kv</w:t>
      </w:r>
      <w:proofErr w:type="spellEnd"/>
      <w:r w:rsidR="00C75431">
        <w:t xml:space="preserve"> indicates the traffic flow equals to product of density and speed. </w:t>
      </w:r>
      <w:r w:rsidR="000D3B5A">
        <w:t xml:space="preserve">Q is </w:t>
      </w:r>
      <w:proofErr w:type="spellStart"/>
      <w:r w:rsidR="000D3B5A">
        <w:t>veh</w:t>
      </w:r>
      <w:proofErr w:type="spellEnd"/>
      <w:r w:rsidR="000D3B5A">
        <w:t xml:space="preserve">/hour; V is km/hour and K is </w:t>
      </w:r>
      <w:proofErr w:type="spellStart"/>
      <w:r w:rsidR="000D3B5A">
        <w:t>veh</w:t>
      </w:r>
      <w:proofErr w:type="spellEnd"/>
      <w:r w:rsidR="000D3B5A">
        <w:t xml:space="preserve">/km. That is, </w:t>
      </w:r>
      <w:proofErr w:type="spellStart"/>
      <w:r w:rsidR="000D3B5A">
        <w:t>veh</w:t>
      </w:r>
      <w:proofErr w:type="spellEnd"/>
      <w:r w:rsidR="000D3B5A">
        <w:t>/hour=km/hour*</w:t>
      </w:r>
      <w:proofErr w:type="spellStart"/>
      <w:r w:rsidR="000D3B5A">
        <w:t>veh</w:t>
      </w:r>
      <w:proofErr w:type="spellEnd"/>
      <w:r w:rsidR="000D3B5A">
        <w:t xml:space="preserve">/km. If we consider the length of lane is constant, it makes km=1. </w:t>
      </w:r>
      <w:proofErr w:type="spellStart"/>
      <w:r w:rsidR="000D3B5A">
        <w:t>Veh</w:t>
      </w:r>
      <w:proofErr w:type="spellEnd"/>
      <w:r w:rsidR="000D3B5A">
        <w:t>/hour=1/hour*</w:t>
      </w:r>
      <w:proofErr w:type="spellStart"/>
      <w:r w:rsidR="000D3B5A">
        <w:t>veh</w:t>
      </w:r>
      <w:proofErr w:type="spellEnd"/>
      <w:r w:rsidR="000D3B5A">
        <w:t>/1 which is same as little’s law equation.</w:t>
      </w:r>
    </w:p>
    <w:p w:rsidR="003B1A48" w:rsidRDefault="003B1A48"/>
    <w:p w:rsidR="0014204B" w:rsidRDefault="0014204B"/>
    <w:sectPr w:rsidR="001420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0F0761"/>
    <w:multiLevelType w:val="hybridMultilevel"/>
    <w:tmpl w:val="213EA7B2"/>
    <w:lvl w:ilvl="0" w:tplc="DE146A9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MzMzNTEzNDMyNzVQ0lEKTi0uzszPAykwqgUA0QcVuCwAAAA="/>
  </w:docVars>
  <w:rsids>
    <w:rsidRoot w:val="001239AC"/>
    <w:rsid w:val="000264F3"/>
    <w:rsid w:val="000D3B5A"/>
    <w:rsid w:val="001239AC"/>
    <w:rsid w:val="0014204B"/>
    <w:rsid w:val="001C2DE3"/>
    <w:rsid w:val="003B1A48"/>
    <w:rsid w:val="00404183"/>
    <w:rsid w:val="00414199"/>
    <w:rsid w:val="004F27A3"/>
    <w:rsid w:val="005673E2"/>
    <w:rsid w:val="009030AC"/>
    <w:rsid w:val="009710A0"/>
    <w:rsid w:val="00C75431"/>
    <w:rsid w:val="00C93BF2"/>
    <w:rsid w:val="00D257C4"/>
    <w:rsid w:val="00D310EC"/>
    <w:rsid w:val="00E52B27"/>
    <w:rsid w:val="00F4374C"/>
    <w:rsid w:val="00FB1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3C88B"/>
  <w15:chartTrackingRefBased/>
  <w15:docId w15:val="{2A37D451-774C-4B8B-B652-98F3A77B1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4204B"/>
    <w:rPr>
      <w:color w:val="0563C1" w:themeColor="hyperlink"/>
      <w:u w:val="single"/>
    </w:rPr>
  </w:style>
  <w:style w:type="character" w:styleId="a4">
    <w:name w:val="FollowedHyperlink"/>
    <w:basedOn w:val="a0"/>
    <w:uiPriority w:val="99"/>
    <w:semiHidden/>
    <w:unhideWhenUsed/>
    <w:rsid w:val="00D257C4"/>
    <w:rPr>
      <w:color w:val="954F72" w:themeColor="followedHyperlink"/>
      <w:u w:val="single"/>
    </w:rPr>
  </w:style>
  <w:style w:type="paragraph" w:styleId="a5">
    <w:name w:val="List Paragraph"/>
    <w:basedOn w:val="a"/>
    <w:uiPriority w:val="34"/>
    <w:qFormat/>
    <w:rsid w:val="00D257C4"/>
    <w:pPr>
      <w:ind w:firstLineChars="200" w:firstLine="420"/>
    </w:pPr>
  </w:style>
  <w:style w:type="paragraph" w:customStyle="1" w:styleId="Default">
    <w:name w:val="Default"/>
    <w:rsid w:val="0040418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www.dropbox.com/s/h0kzkcs2s6uq6z8/HW5_Problem_1.inpx?dl=0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3</Pages>
  <Words>276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U</Company>
  <LinksUpToDate>false</LinksUpToDate>
  <CharactersWithSpaces>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GTAO LIU (Student)</dc:creator>
  <cp:keywords/>
  <dc:description/>
  <cp:lastModifiedBy>XZZZZZZZZ</cp:lastModifiedBy>
  <cp:revision>7</cp:revision>
  <dcterms:created xsi:type="dcterms:W3CDTF">2017-11-03T06:25:00Z</dcterms:created>
  <dcterms:modified xsi:type="dcterms:W3CDTF">2018-11-08T03:45:00Z</dcterms:modified>
</cp:coreProperties>
</file>